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5FA1E" w14:textId="2F6757E6" w:rsidR="006E6815" w:rsidRDefault="009D47CC" w:rsidP="009D47CC">
      <w:pPr>
        <w:jc w:val="center"/>
      </w:pPr>
      <w:proofErr w:type="spellStart"/>
      <w:r>
        <w:t>Objek</w:t>
      </w:r>
      <w:proofErr w:type="spellEnd"/>
    </w:p>
    <w:p w14:paraId="2AA3CDC0" w14:textId="0A629EA5" w:rsidR="009D47CC" w:rsidRDefault="009D47CC"/>
    <w:p w14:paraId="046CDA51" w14:textId="56765377" w:rsidR="009D47CC" w:rsidRDefault="009D47CC">
      <w:r>
        <w:t>Kelas Jilbab</w:t>
      </w:r>
    </w:p>
    <w:p w14:paraId="7BBF908D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Jilbab {</w:t>
      </w:r>
    </w:p>
    <w:p w14:paraId="7F197BC3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warn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0FADE280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odel;</w:t>
      </w:r>
      <w:proofErr w:type="gramEnd"/>
    </w:p>
    <w:p w14:paraId="1CD70951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ai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008D207A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412396B4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harg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0D593B94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anjang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</w:p>
    <w:p w14:paraId="334F66F2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lebar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082D2503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46F1A86D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void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etDat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warn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model,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ai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harg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anjang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lebar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{</w:t>
      </w:r>
    </w:p>
    <w:p w14:paraId="3FD72A40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warna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warn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</w:p>
    <w:p w14:paraId="3C7CAC1F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model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model;</w:t>
      </w:r>
    </w:p>
    <w:p w14:paraId="15E3F70F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jenisKain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ai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</w:p>
    <w:p w14:paraId="6589AD19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merek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6DC29031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harga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harg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5C228828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panjang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anjang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</w:p>
    <w:p w14:paraId="33CE5726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lebar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lebar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0DF226DF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}</w:t>
      </w:r>
    </w:p>
    <w:p w14:paraId="1DC9F93A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686AF318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void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nfo(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 {</w:t>
      </w:r>
    </w:p>
    <w:p w14:paraId="69FCD56E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Warna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warna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2394C484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Model 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model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1D43B07B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Jenis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Kain 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jenisKain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48D61ED2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harga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harga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59694AB6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panjang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panjang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3763FB97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lebar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lebar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11B790AC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}</w:t>
      </w:r>
    </w:p>
    <w:p w14:paraId="4A35CE88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0D410C27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146CD134" w14:textId="137BF85B" w:rsidR="009D47CC" w:rsidRDefault="009D47CC"/>
    <w:p w14:paraId="15F379C7" w14:textId="3840B48F" w:rsidR="009D47CC" w:rsidRDefault="009D47CC">
      <w:r>
        <w:t xml:space="preserve">Kelas </w:t>
      </w:r>
      <w:proofErr w:type="spellStart"/>
      <w:r>
        <w:t>Pake</w:t>
      </w:r>
      <w:proofErr w:type="spellEnd"/>
      <w:r>
        <w:t xml:space="preserve"> Daftar Jilbab</w:t>
      </w:r>
    </w:p>
    <w:p w14:paraId="255BB083" w14:textId="498F4DE8" w:rsidR="009D47CC" w:rsidRDefault="009D47CC"/>
    <w:p w14:paraId="6831EF12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Mahasisw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{</w:t>
      </w:r>
    </w:p>
    <w:p w14:paraId="5EAD7AE0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atic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void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in(</w:t>
      </w:r>
      <w:proofErr w:type="gramEnd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[]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args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 {</w:t>
      </w:r>
    </w:p>
    <w:p w14:paraId="404FCE73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ilbabNovi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ilbab(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50AFDAE8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lastRenderedPageBreak/>
        <w:t xml:space="preserve">       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ilbabNovia.setDat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Navy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Pasnina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Katun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Wadimor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00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2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056DDAEA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anatul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ilbab(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6273F44F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anatul.setData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Coksu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Bargo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Katun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Wadimor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4500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2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15706879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lis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ilbab(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1464A168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lisa.setData</w:t>
      </w:r>
      <w:proofErr w:type="spellEnd"/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Coksu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Bargo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Katun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Wadimor</w:t>
      </w:r>
      <w:proofErr w:type="spellEnd"/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4500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2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7390D624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1674083C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]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];</w:t>
      </w:r>
    </w:p>
    <w:p w14:paraId="7C6CA1A9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gramEnd"/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] =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ilbabNovi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6E82D59D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gramEnd"/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1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] =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anatul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2C49E6BE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gramEnd"/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2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] =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lis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2A25C07F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</w:p>
    <w:p w14:paraId="055687D4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gramStart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for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int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=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0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&lt; </w:t>
      </w:r>
      <w:r w:rsidRPr="009D47CC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++) {</w:t>
      </w:r>
    </w:p>
    <w:p w14:paraId="63A592A0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   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].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nfo(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61F6F052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   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9D47CC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--------------------------------"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596E5EB7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    }</w:t>
      </w:r>
    </w:p>
    <w:p w14:paraId="7A348604" w14:textId="77777777" w:rsidR="009D47CC" w:rsidRPr="009D47CC" w:rsidRDefault="009D47CC" w:rsidP="009D47CC">
      <w:pPr>
        <w:shd w:val="clear" w:color="auto" w:fill="FFFFFF"/>
        <w:spacing w:after="24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4C064B1A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}</w:t>
      </w:r>
    </w:p>
    <w:p w14:paraId="287C03D5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38ABBE9F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19AC9F97" w14:textId="2FBCB51A" w:rsidR="009D47CC" w:rsidRDefault="009D47CC"/>
    <w:p w14:paraId="757C6A07" w14:textId="0E0F885A" w:rsidR="009D47CC" w:rsidRDefault="009D47CC">
      <w:proofErr w:type="spellStart"/>
      <w:r>
        <w:t>Contoh</w:t>
      </w:r>
      <w:proofErr w:type="spellEnd"/>
      <w:r>
        <w:t xml:space="preserve"> Kelas </w:t>
      </w:r>
      <w:proofErr w:type="spellStart"/>
      <w:r>
        <w:t>Peci</w:t>
      </w:r>
      <w:proofErr w:type="spellEnd"/>
    </w:p>
    <w:p w14:paraId="6D2BB940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eci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{</w:t>
      </w:r>
    </w:p>
    <w:p w14:paraId="416ED080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int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ukura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</w:p>
    <w:p w14:paraId="534188E7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warn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142DEDEC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410D2EB5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tyle;</w:t>
      </w:r>
      <w:proofErr w:type="gramEnd"/>
    </w:p>
    <w:p w14:paraId="31C5A388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deI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061F60B7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7CCE0AD1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04EEA2AA" w14:textId="0781F8ED" w:rsidR="009D47CC" w:rsidRDefault="009D47CC"/>
    <w:p w14:paraId="20375F76" w14:textId="1F685F3B" w:rsidR="009D47CC" w:rsidRDefault="009D47CC">
      <w:r>
        <w:t xml:space="preserve">Kelas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Sejadah</w:t>
      </w:r>
      <w:proofErr w:type="spellEnd"/>
    </w:p>
    <w:p w14:paraId="25B6D8DE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ejadah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{</w:t>
      </w:r>
    </w:p>
    <w:p w14:paraId="72AA9489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anjang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15114E73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tinggi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</w:p>
    <w:p w14:paraId="53FB3CDC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tebal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685AAEC4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warn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79EF9627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77604728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lastRenderedPageBreak/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otif;</w:t>
      </w:r>
      <w:proofErr w:type="gramEnd"/>
    </w:p>
    <w:p w14:paraId="4396C670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tyle;</w:t>
      </w:r>
      <w:proofErr w:type="gramEnd"/>
    </w:p>
    <w:p w14:paraId="0A4788BD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buatan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75556A29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</w:p>
    <w:p w14:paraId="68D6AD3D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0EC0F13A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021A152E" w14:textId="0AF12CDC" w:rsidR="009D47CC" w:rsidRDefault="009D47CC">
      <w:proofErr w:type="spellStart"/>
      <w:r>
        <w:t>Contoh</w:t>
      </w:r>
      <w:proofErr w:type="spellEnd"/>
      <w:r>
        <w:t xml:space="preserve"> Kelas Laptop</w:t>
      </w:r>
    </w:p>
    <w:p w14:paraId="393A01D1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Laptop {</w:t>
      </w:r>
    </w:p>
    <w:p w14:paraId="01648D6A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0991D0DC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Processor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</w:p>
    <w:p w14:paraId="3A0647FD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int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ram;</w:t>
      </w:r>
      <w:proofErr w:type="gramEnd"/>
    </w:p>
    <w:p w14:paraId="1E047F81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hardisk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2D9C37B4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warn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5D11C4F0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Vg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</w:p>
    <w:p w14:paraId="0DBD0F25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ukuranLayar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</w:p>
    <w:p w14:paraId="28FABDC2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9D47CC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harga</w:t>
      </w:r>
      <w:proofErr w:type="spellEnd"/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364E819C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9D47CC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7CCF181B" w14:textId="77777777" w:rsidR="009D47CC" w:rsidRPr="009D47CC" w:rsidRDefault="009D47CC" w:rsidP="009D47CC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61529AF5" w14:textId="77777777" w:rsidR="009D47CC" w:rsidRDefault="009D47CC"/>
    <w:sectPr w:rsidR="009D4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jMwNzC2MDIzMjJU0lEKTi0uzszPAykwrAUAw30i/iwAAAA="/>
  </w:docVars>
  <w:rsids>
    <w:rsidRoot w:val="009D47CC"/>
    <w:rsid w:val="00030379"/>
    <w:rsid w:val="00092CA9"/>
    <w:rsid w:val="000E3CC9"/>
    <w:rsid w:val="0012610D"/>
    <w:rsid w:val="001821F5"/>
    <w:rsid w:val="0030457E"/>
    <w:rsid w:val="00320A8B"/>
    <w:rsid w:val="00464A9E"/>
    <w:rsid w:val="00533F3A"/>
    <w:rsid w:val="005552EE"/>
    <w:rsid w:val="00686218"/>
    <w:rsid w:val="00746C89"/>
    <w:rsid w:val="00792EA8"/>
    <w:rsid w:val="007930B4"/>
    <w:rsid w:val="007B26E2"/>
    <w:rsid w:val="007C271A"/>
    <w:rsid w:val="008D37D8"/>
    <w:rsid w:val="0097354A"/>
    <w:rsid w:val="00981693"/>
    <w:rsid w:val="009D47CC"/>
    <w:rsid w:val="009F4EC5"/>
    <w:rsid w:val="00A63E35"/>
    <w:rsid w:val="00B62769"/>
    <w:rsid w:val="00B82D04"/>
    <w:rsid w:val="00BC273D"/>
    <w:rsid w:val="00CB0682"/>
    <w:rsid w:val="00CF08B7"/>
    <w:rsid w:val="00D35080"/>
    <w:rsid w:val="00E02CC8"/>
    <w:rsid w:val="00E1273E"/>
    <w:rsid w:val="00F20112"/>
    <w:rsid w:val="00F40EDA"/>
    <w:rsid w:val="00F9581D"/>
    <w:rsid w:val="00F9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CD322"/>
  <w15:chartTrackingRefBased/>
  <w15:docId w15:val="{01D56626-0C49-41EF-BD64-F8A7680CC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10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7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4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2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4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0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22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37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1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34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9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filde H</dc:creator>
  <cp:keywords/>
  <dc:description/>
  <cp:lastModifiedBy>Rofilde H</cp:lastModifiedBy>
  <cp:revision>1</cp:revision>
  <dcterms:created xsi:type="dcterms:W3CDTF">2021-11-15T07:47:00Z</dcterms:created>
  <dcterms:modified xsi:type="dcterms:W3CDTF">2021-11-15T07:49:00Z</dcterms:modified>
</cp:coreProperties>
</file>